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B2375" w:rsidRDefault="00EE60A0">
      <w:r>
        <w:pict>
          <v:rect id="_x0000_i1025" style="width:0;height:1.5pt" o:hralign="center" o:hrstd="t" o:hr="t"/>
        </w:pict>
      </w:r>
    </w:p>
    <w:p w:rsidR="00EB2375" w:rsidRDefault="00EE60A0">
      <w:pPr>
        <w:pStyle w:val="FirstParagraph"/>
      </w:pPr>
      <w:r>
        <w:t xml:space="preserve">title: “multiple linear regression” author: “Rania Ahmed” date: “September 5, 2019” </w:t>
      </w:r>
      <w:bookmarkStart w:id="0" w:name="_GoBack"/>
      <w:bookmarkEnd w:id="0"/>
      <w:r>
        <w:t>output: html_document: df_print: paged pdf_document: default word_document: default</w:t>
      </w:r>
    </w:p>
    <w:p w:rsidR="00EB2375" w:rsidRDefault="00EE60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EB2375" w:rsidRDefault="00EE60A0">
      <w:pPr>
        <w:pStyle w:val="SourceCode"/>
      </w:pPr>
      <w:r>
        <w:rPr>
          <w:rStyle w:val="NormalTok"/>
        </w:rPr>
        <w:t>mulip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file.choose</w:t>
      </w:r>
      <w:r>
        <w:rPr>
          <w:rStyle w:val="NormalTok"/>
        </w:rPr>
        <w:t xml:space="preserve">(), </w:t>
      </w:r>
      <w:r>
        <w:rPr>
          <w:rStyle w:val="DataTypeTok"/>
        </w:rPr>
        <w:t>header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uliple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muliple)</w:t>
      </w:r>
    </w:p>
    <w:p w:rsidR="00EB2375" w:rsidRDefault="00EE60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(muliple, </w:t>
      </w:r>
      <w:r>
        <w:rPr>
          <w:rStyle w:val="DataTypeTok"/>
        </w:rPr>
        <w:t>dummy_sex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uliple</w:t>
      </w:r>
      <w:r>
        <w:rPr>
          <w:rStyle w:val="OperatorTok"/>
        </w:rPr>
        <w:t>$</w:t>
      </w:r>
      <w:r>
        <w:rPr>
          <w:rStyle w:val="NormalTok"/>
        </w:rPr>
        <w:t>SEX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dummy_outcome =</w:t>
      </w:r>
      <w:r>
        <w:rPr>
          <w:rStyle w:val="KeywordTok"/>
        </w:rPr>
        <w:t>ifelse</w:t>
      </w:r>
      <w:r>
        <w:rPr>
          <w:rStyle w:val="NormalTok"/>
        </w:rPr>
        <w:t>(muliple</w:t>
      </w:r>
      <w:r>
        <w:rPr>
          <w:rStyle w:val="OperatorTok"/>
        </w:rPr>
        <w:t>$</w:t>
      </w:r>
      <w:r>
        <w:rPr>
          <w:rStyle w:val="NormalTok"/>
        </w:rPr>
        <w:t>outcome</w:t>
      </w:r>
      <w:r>
        <w:rPr>
          <w:rStyle w:val="OperatorTok"/>
        </w:rPr>
        <w:t>==</w:t>
      </w:r>
      <w:r>
        <w:rPr>
          <w:rStyle w:val="StringTok"/>
        </w:rPr>
        <w:t>"Succes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dummy_treatment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muliple</w:t>
      </w:r>
      <w:r>
        <w:rPr>
          <w:rStyle w:val="OperatorTok"/>
        </w:rPr>
        <w:t>$</w:t>
      </w:r>
      <w:r>
        <w:rPr>
          <w:rStyle w:val="NormalTok"/>
        </w:rPr>
        <w:t>Treatment</w:t>
      </w:r>
      <w:r>
        <w:rPr>
          <w:rStyle w:val="OperatorTok"/>
        </w:rPr>
        <w:t>==</w:t>
      </w:r>
      <w:r>
        <w:rPr>
          <w:rStyle w:val="StringTok"/>
        </w:rPr>
        <w:t>"Newdrug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newdata)</w:t>
      </w:r>
    </w:p>
    <w:p w:rsidR="00EB2375" w:rsidRDefault="00EE60A0">
      <w:pPr>
        <w:pStyle w:val="SourceCode"/>
      </w:pPr>
      <w:r>
        <w:rPr>
          <w:rStyle w:val="NormalTok"/>
        </w:rPr>
        <w:t>corelation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newdata</w:t>
      </w:r>
      <w:r>
        <w:rPr>
          <w:rStyle w:val="NormalTok"/>
        </w:rPr>
        <w:t>[ 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EB2375" w:rsidRDefault="00EE60A0">
      <w:pPr>
        <w:pStyle w:val="SourceCode"/>
      </w:pPr>
      <w:r>
        <w:rPr>
          <w:rStyle w:val="VerbatimChar"/>
        </w:rPr>
        <w:t>## corrplot 0.84 loaded</w:t>
      </w:r>
    </w:p>
    <w:p w:rsidR="00EB2375" w:rsidRDefault="00EE60A0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corelatio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EB2375" w:rsidRDefault="00EE60A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B2375" w:rsidRDefault="00EE60A0">
      <w:pPr>
        <w:pStyle w:val="SourceCode"/>
      </w:pPr>
      <w:r>
        <w:rPr>
          <w:rStyle w:val="NormalTok"/>
        </w:rPr>
        <w:t>corelations</w:t>
      </w:r>
    </w:p>
    <w:p w:rsidR="00EB2375" w:rsidRDefault="00EE60A0">
      <w:pPr>
        <w:pStyle w:val="SourceCode"/>
      </w:pPr>
      <w:r>
        <w:rPr>
          <w:rStyle w:val="VerbatimChar"/>
        </w:rPr>
        <w:lastRenderedPageBreak/>
        <w:t>##                  HDL_LEVEL   dummy_sex dummy_outcome dummy_treatment</w:t>
      </w:r>
      <w:r>
        <w:br/>
      </w:r>
      <w:r>
        <w:rPr>
          <w:rStyle w:val="VerbatimChar"/>
        </w:rPr>
        <w:t>## HDL_LEVEL       1.00000000  0.41327986     0.1673886      0.06320816</w:t>
      </w:r>
      <w:r>
        <w:br/>
      </w:r>
      <w:r>
        <w:rPr>
          <w:rStyle w:val="VerbatimChar"/>
        </w:rPr>
        <w:t>## dummy_sex       0.41327986  1.00000000     0.1175019     -0.03494283</w:t>
      </w:r>
      <w:r>
        <w:br/>
      </w:r>
      <w:r>
        <w:rPr>
          <w:rStyle w:val="VerbatimChar"/>
        </w:rPr>
        <w:t>## dummy_outcome   0.16738857  0.11750194     1.0000000      0.52041650</w:t>
      </w:r>
      <w:r>
        <w:br/>
      </w:r>
      <w:r>
        <w:rPr>
          <w:rStyle w:val="VerbatimChar"/>
        </w:rPr>
        <w:t>## dummy_treatment 0.06320816 -0.03494283     0.5204165      1.00000000</w:t>
      </w:r>
    </w:p>
    <w:p w:rsidR="00EB2375" w:rsidRDefault="00EE60A0">
      <w:pPr>
        <w:pStyle w:val="Heading1"/>
      </w:pPr>
      <w:bookmarkStart w:id="1" w:name="there-is-statistically-significant-only-"/>
      <w:bookmarkEnd w:id="1"/>
      <w:r>
        <w:t xml:space="preserve">there is statistically significant only </w:t>
      </w:r>
      <w:r>
        <w:t>between outcome and treatment so the sex and hdl level don’t affect the outcome</w:t>
      </w:r>
    </w:p>
    <w:p w:rsidR="00EB2375" w:rsidRDefault="00EE60A0">
      <w:pPr>
        <w:pStyle w:val="Heading1"/>
      </w:pPr>
      <w:bookmarkStart w:id="2" w:name="the-interpertation"/>
      <w:bookmarkEnd w:id="2"/>
      <w:r>
        <w:t>the interpertation</w:t>
      </w:r>
    </w:p>
    <w:p w:rsidR="00EB2375" w:rsidRDefault="00EE60A0">
      <w:pPr>
        <w:pStyle w:val="SourceCode"/>
      </w:pP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newdata, Treatment &lt;-</w:t>
      </w:r>
      <w:r>
        <w:rPr>
          <w:rStyle w:val="StringTok"/>
        </w:rPr>
        <w:t xml:space="preserve"> </w:t>
      </w:r>
      <w:r>
        <w:rPr>
          <w:rStyle w:val="KeywordTok"/>
        </w:rPr>
        <w:t>relevel</w:t>
      </w:r>
      <w:r>
        <w:rPr>
          <w:rStyle w:val="NormalTok"/>
        </w:rPr>
        <w:t xml:space="preserve">(Treatment, </w:t>
      </w:r>
      <w:r>
        <w:rPr>
          <w:rStyle w:val="DataTyp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"Placebo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gistic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outcom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atment</w:t>
      </w:r>
      <w:r>
        <w:rPr>
          <w:rStyle w:val="OperatorTok"/>
        </w:rPr>
        <w:t>+</w:t>
      </w:r>
      <w:r>
        <w:rPr>
          <w:rStyle w:val="NormalTok"/>
        </w:rPr>
        <w:t>SEX</w:t>
      </w:r>
      <w:r>
        <w:rPr>
          <w:rStyle w:val="OperatorTok"/>
        </w:rPr>
        <w:t>+</w:t>
      </w:r>
      <w:r>
        <w:rPr>
          <w:rStyle w:val="NormalTok"/>
        </w:rPr>
        <w:t xml:space="preserve">HDL_LEVEL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new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model)</w:t>
      </w:r>
    </w:p>
    <w:p w:rsidR="00EB2375" w:rsidRDefault="00EE60A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utcome ~ Treatment + SEX + HDL_LEVEL, family = binomial, </w:t>
      </w:r>
      <w:r>
        <w:br/>
      </w:r>
      <w:r>
        <w:rPr>
          <w:rStyle w:val="VerbatimChar"/>
        </w:rPr>
        <w:t>##     data = new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8707  -0.6796  -0.5550   0.8</w:t>
      </w:r>
      <w:r>
        <w:rPr>
          <w:rStyle w:val="VerbatimChar"/>
        </w:rPr>
        <w:t xml:space="preserve">054   1.88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-4.00643    2.80069  -1.431    0.153    </w:t>
      </w:r>
      <w:r>
        <w:br/>
      </w:r>
      <w:r>
        <w:rPr>
          <w:rStyle w:val="VerbatimChar"/>
        </w:rPr>
        <w:t>## TreatmentNewdrug  2.38664    0.48757   4.895 9.83e-07 ***</w:t>
      </w:r>
      <w:r>
        <w:br/>
      </w:r>
      <w:r>
        <w:rPr>
          <w:rStyle w:val="VerbatimChar"/>
        </w:rPr>
        <w:t>## SEXMale           0.90217    0.946</w:t>
      </w:r>
      <w:r>
        <w:rPr>
          <w:rStyle w:val="VerbatimChar"/>
        </w:rPr>
        <w:t xml:space="preserve">01   0.954    0.340    </w:t>
      </w:r>
      <w:r>
        <w:br/>
      </w:r>
      <w:r>
        <w:rPr>
          <w:rStyle w:val="VerbatimChar"/>
        </w:rPr>
        <w:t xml:space="preserve">## HDL_LEVEL         0.06643    0.07149   0.929    0.3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8.47  on 99  degrees of freedom</w:t>
      </w:r>
      <w:r>
        <w:br/>
      </w:r>
      <w:r>
        <w:rPr>
          <w:rStyle w:val="VerbatimChar"/>
        </w:rPr>
        <w:t>## Residual deviance: 106.57  on 96  degrees of freedom</w:t>
      </w:r>
      <w:r>
        <w:br/>
      </w:r>
      <w:r>
        <w:rPr>
          <w:rStyle w:val="VerbatimChar"/>
        </w:rPr>
        <w:t>## AIC: 11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EB2375" w:rsidRDefault="00EE60A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eg)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forestplot</w:t>
      </w:r>
    </w:p>
    <w:p w:rsidR="00EB2375" w:rsidRDefault="00EE60A0">
      <w:pPr>
        <w:pStyle w:val="SourceCode"/>
      </w:pPr>
      <w:r>
        <w:rPr>
          <w:rStyle w:val="VerbatimChar"/>
        </w:rPr>
        <w:lastRenderedPageBreak/>
        <w:t xml:space="preserve">## Loading required package: </w:t>
      </w:r>
      <w:r>
        <w:rPr>
          <w:rStyle w:val="VerbatimChar"/>
        </w:rPr>
        <w:t>grid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magrittr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checkmate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Gmisc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Rcpp</w:t>
      </w:r>
    </w:p>
    <w:p w:rsidR="00EB2375" w:rsidRDefault="00EE60A0">
      <w:pPr>
        <w:pStyle w:val="SourceCode"/>
      </w:pPr>
      <w:r>
        <w:rPr>
          <w:rStyle w:val="VerbatimChar"/>
        </w:rPr>
        <w:t>## Loading required package: htmlTable</w:t>
      </w:r>
    </w:p>
    <w:p w:rsidR="00EB2375" w:rsidRDefault="00EE60A0">
      <w:pPr>
        <w:pStyle w:val="SourceCode"/>
      </w:pPr>
      <w:r>
        <w:rPr>
          <w:rStyle w:val="KeywordTok"/>
        </w:rPr>
        <w:t>printCrudeAndAdjustedModel</w:t>
      </w:r>
      <w:r>
        <w:rPr>
          <w:rStyle w:val="NormalTok"/>
        </w:rPr>
        <w:t>(logisticmodel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:rsidR="00EB2375" w:rsidRDefault="00EE60A0">
      <w:pPr>
        <w:pStyle w:val="Compact"/>
      </w:pPr>
      <w:r>
        <w:t>Crude</w:t>
      </w:r>
    </w:p>
    <w:p w:rsidR="00EB2375" w:rsidRDefault="00EE60A0">
      <w:pPr>
        <w:pStyle w:val="Compact"/>
      </w:pPr>
      <w:r>
        <w:t> </w:t>
      </w:r>
    </w:p>
    <w:p w:rsidR="00EB2375" w:rsidRDefault="00EE60A0">
      <w:pPr>
        <w:pStyle w:val="Compact"/>
      </w:pPr>
      <w:r>
        <w:t>Adjusted</w:t>
      </w:r>
    </w:p>
    <w:p w:rsidR="00EB2375" w:rsidRDefault="00EE60A0">
      <w:pPr>
        <w:pStyle w:val="Compact"/>
      </w:pPr>
      <w:r>
        <w:t>Va</w:t>
      </w:r>
      <w:r>
        <w:t>riable</w:t>
      </w:r>
    </w:p>
    <w:p w:rsidR="00EB2375" w:rsidRDefault="00EE60A0">
      <w:pPr>
        <w:pStyle w:val="Compact"/>
      </w:pPr>
      <w:r>
        <w:t>OR</w:t>
      </w:r>
    </w:p>
    <w:p w:rsidR="00EB2375" w:rsidRDefault="00EE60A0">
      <w:pPr>
        <w:pStyle w:val="Compact"/>
      </w:pPr>
      <w:r>
        <w:t>2.5 % to 97.5 %</w:t>
      </w:r>
    </w:p>
    <w:p w:rsidR="00EB2375" w:rsidRDefault="00EE60A0">
      <w:pPr>
        <w:pStyle w:val="Compact"/>
      </w:pPr>
      <w:r>
        <w:t> </w:t>
      </w:r>
    </w:p>
    <w:p w:rsidR="00EB2375" w:rsidRDefault="00EE60A0">
      <w:pPr>
        <w:pStyle w:val="Compact"/>
      </w:pPr>
      <w:r>
        <w:t>OR</w:t>
      </w:r>
    </w:p>
    <w:p w:rsidR="00EB2375" w:rsidRDefault="00EE60A0">
      <w:pPr>
        <w:pStyle w:val="Compact"/>
      </w:pPr>
      <w:r>
        <w:t>2.5 % to 97.5 %</w:t>
      </w:r>
    </w:p>
    <w:p w:rsidR="00EB2375" w:rsidRDefault="00EE60A0">
      <w:pPr>
        <w:pStyle w:val="Compact"/>
      </w:pPr>
      <w:r>
        <w:t>Newdrug</w:t>
      </w:r>
    </w:p>
    <w:p w:rsidR="00EB2375" w:rsidRDefault="00EE60A0">
      <w:pPr>
        <w:pStyle w:val="Compact"/>
      </w:pPr>
      <w:r>
        <w:t>10.09</w:t>
      </w:r>
    </w:p>
    <w:p w:rsidR="00EB2375" w:rsidRDefault="00EE60A0">
      <w:pPr>
        <w:pStyle w:val="Compact"/>
      </w:pPr>
      <w:r>
        <w:t>4.15 to 26.41</w:t>
      </w:r>
    </w:p>
    <w:p w:rsidR="00EB2375" w:rsidRDefault="00EE60A0">
      <w:pPr>
        <w:pStyle w:val="Compact"/>
      </w:pPr>
      <w:r>
        <w:t> </w:t>
      </w:r>
    </w:p>
    <w:p w:rsidR="00EB2375" w:rsidRDefault="00EE60A0">
      <w:pPr>
        <w:pStyle w:val="Compact"/>
      </w:pPr>
      <w:r>
        <w:t>10.88</w:t>
      </w:r>
    </w:p>
    <w:p w:rsidR="00EB2375" w:rsidRDefault="00EE60A0">
      <w:pPr>
        <w:pStyle w:val="Compact"/>
      </w:pPr>
      <w:r>
        <w:t>4.35 to 29.76</w:t>
      </w:r>
    </w:p>
    <w:p w:rsidR="00EB2375" w:rsidRDefault="00EE60A0">
      <w:pPr>
        <w:pStyle w:val="Compact"/>
      </w:pPr>
      <w:r>
        <w:t>Male</w:t>
      </w:r>
    </w:p>
    <w:p w:rsidR="00EB2375" w:rsidRDefault="00EE60A0">
      <w:pPr>
        <w:pStyle w:val="Compact"/>
      </w:pPr>
      <w:r>
        <w:t>2.33</w:t>
      </w:r>
    </w:p>
    <w:p w:rsidR="00EB2375" w:rsidRDefault="00EE60A0">
      <w:pPr>
        <w:pStyle w:val="Compact"/>
      </w:pPr>
      <w:r>
        <w:t>0.58 to 11.59</w:t>
      </w:r>
    </w:p>
    <w:p w:rsidR="00EB2375" w:rsidRDefault="00EE60A0">
      <w:pPr>
        <w:pStyle w:val="Compact"/>
      </w:pPr>
      <w:r>
        <w:t> </w:t>
      </w:r>
    </w:p>
    <w:p w:rsidR="00EB2375" w:rsidRDefault="00EE60A0">
      <w:pPr>
        <w:pStyle w:val="Compact"/>
      </w:pPr>
      <w:r>
        <w:t>2.46</w:t>
      </w:r>
    </w:p>
    <w:p w:rsidR="00EB2375" w:rsidRDefault="00EE60A0">
      <w:pPr>
        <w:pStyle w:val="Compact"/>
      </w:pPr>
      <w:r>
        <w:t>0.41 to 17.85</w:t>
      </w:r>
    </w:p>
    <w:p w:rsidR="00EB2375" w:rsidRDefault="00EE60A0">
      <w:pPr>
        <w:pStyle w:val="Compact"/>
      </w:pPr>
      <w:r>
        <w:t>HDL_LEVEL</w:t>
      </w:r>
    </w:p>
    <w:p w:rsidR="00EB2375" w:rsidRDefault="00EE60A0">
      <w:pPr>
        <w:pStyle w:val="Compact"/>
      </w:pPr>
      <w:r>
        <w:t>1.10</w:t>
      </w:r>
    </w:p>
    <w:p w:rsidR="00EB2375" w:rsidRDefault="00EE60A0">
      <w:pPr>
        <w:pStyle w:val="Compact"/>
      </w:pPr>
      <w:r>
        <w:t>0.99 to 1.23</w:t>
      </w:r>
    </w:p>
    <w:p w:rsidR="00EB2375" w:rsidRDefault="00EE60A0">
      <w:pPr>
        <w:pStyle w:val="Compact"/>
      </w:pPr>
      <w:r>
        <w:t> </w:t>
      </w:r>
    </w:p>
    <w:p w:rsidR="00EB2375" w:rsidRDefault="00EE60A0">
      <w:pPr>
        <w:pStyle w:val="Compact"/>
      </w:pPr>
      <w:r>
        <w:t>1.07</w:t>
      </w:r>
    </w:p>
    <w:p w:rsidR="00EB2375" w:rsidRDefault="00EE60A0">
      <w:pPr>
        <w:pStyle w:val="Compact"/>
      </w:pPr>
      <w:r>
        <w:t>0.93 to 1.24</w:t>
      </w:r>
    </w:p>
    <w:p w:rsidR="00EB2375" w:rsidRDefault="00EE60A0">
      <w:pPr>
        <w:pStyle w:val="Heading1"/>
      </w:pPr>
      <w:bookmarkStart w:id="3" w:name="first-interpertation-for-cruded-value-wh"/>
      <w:bookmarkEnd w:id="3"/>
      <w:r>
        <w:lastRenderedPageBreak/>
        <w:t>First interpertation for cruded value which means the value of OR in the presence of other variables</w:t>
      </w:r>
    </w:p>
    <w:p w:rsidR="00EB2375" w:rsidRDefault="00EE60A0">
      <w:pPr>
        <w:pStyle w:val="FirstParagraph"/>
      </w:pPr>
      <w:r>
        <w:t xml:space="preserve">1- the odds of success for patient recieving newdrug taking the considration the sex and HDL level is 10.09 </w:t>
      </w:r>
      <w:r>
        <w:t>2- the odds of success for a male patient who is recieving newdrug and has HDL level is 2.33 3- the odds of success for a patient in the presence of HDL level taking the considration the sex and receiving new drug is 1.10 # second interpretation for Adjust</w:t>
      </w:r>
      <w:r>
        <w:t>ed values which mean the value of OR of variables regardless the presences of other variables. 1- the odds of the success for the patient recieving new drug is 10.88 2- the odds of the success for a male patient is 2.46 3- the odds of success for a patient</w:t>
      </w:r>
      <w:r>
        <w:t xml:space="preserve"> with HDL level is 1.07</w:t>
      </w:r>
    </w:p>
    <w:sectPr w:rsidR="00EB23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E60A0" w:rsidRDefault="00EE60A0">
      <w:pPr>
        <w:spacing w:after="0"/>
      </w:pPr>
      <w:r>
        <w:separator/>
      </w:r>
    </w:p>
  </w:endnote>
  <w:endnote w:type="continuationSeparator" w:id="0">
    <w:p w:rsidR="00EE60A0" w:rsidRDefault="00EE60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E60A0" w:rsidRDefault="00EE60A0">
      <w:r>
        <w:separator/>
      </w:r>
    </w:p>
  </w:footnote>
  <w:footnote w:type="continuationSeparator" w:id="0">
    <w:p w:rsidR="00EE60A0" w:rsidRDefault="00EE60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C9C56"/>
    <w:multiLevelType w:val="multilevel"/>
    <w:tmpl w:val="3D32F1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28A19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153A2"/>
    <w:rsid w:val="004E29B3"/>
    <w:rsid w:val="00590D07"/>
    <w:rsid w:val="00784D58"/>
    <w:rsid w:val="008D6863"/>
    <w:rsid w:val="00B86B75"/>
    <w:rsid w:val="00BC48D5"/>
    <w:rsid w:val="00C36279"/>
    <w:rsid w:val="00E315A3"/>
    <w:rsid w:val="00EB2375"/>
    <w:rsid w:val="00EE60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153A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53A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153A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153A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15</Words>
  <Characters>2939</Characters>
  <Application>Microsoft Office Word</Application>
  <DocSecurity>0</DocSecurity>
  <Lines>24</Lines>
  <Paragraphs>6</Paragraphs>
  <ScaleCrop>false</ScaleCrop>
  <Company/>
  <LinksUpToDate>false</LinksUpToDate>
  <CharactersWithSpaces>34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-Kasabany</dc:creator>
  <cp:lastModifiedBy>EL-Kasabany</cp:lastModifiedBy>
  <cp:revision>2</cp:revision>
  <dcterms:created xsi:type="dcterms:W3CDTF">2019-10-12T21:40:00Z</dcterms:created>
  <dcterms:modified xsi:type="dcterms:W3CDTF">2019-10-12T21:40:00Z</dcterms:modified>
</cp:coreProperties>
</file>